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c294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a5ad2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e194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12:27:53Z</dcterms:created>
  <dcterms:modified xsi:type="dcterms:W3CDTF">2021-12-22T12:27:53Z</dcterms:modified>
</cp:coreProperties>
</file>